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96E9BA" w14:textId="613C547A" w:rsidR="00C32D56" w:rsidRPr="0075288C" w:rsidRDefault="0050706D" w:rsidP="0050706D">
      <w:pPr>
        <w:jc w:val="center"/>
        <w:rPr>
          <w:b/>
          <w:bCs/>
          <w:sz w:val="28"/>
          <w:szCs w:val="24"/>
        </w:rPr>
      </w:pPr>
      <w:r w:rsidRPr="0075288C">
        <w:rPr>
          <w:b/>
          <w:bCs/>
          <w:sz w:val="28"/>
          <w:szCs w:val="24"/>
        </w:rPr>
        <w:t>Meeting Summary 4/8</w:t>
      </w:r>
    </w:p>
    <w:p w14:paraId="6281A6E8" w14:textId="467AE4ED" w:rsidR="0050706D" w:rsidRDefault="0050706D" w:rsidP="0050706D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Discussion Agenda</w:t>
      </w:r>
    </w:p>
    <w:p w14:paraId="73AD23FF" w14:textId="75092CB3" w:rsidR="0050706D" w:rsidRDefault="0050706D" w:rsidP="0050706D">
      <w:pPr>
        <w:pStyle w:val="ListParagraph"/>
        <w:numPr>
          <w:ilvl w:val="0"/>
          <w:numId w:val="2"/>
        </w:numPr>
      </w:pPr>
      <w:r>
        <w:t xml:space="preserve">UAT </w:t>
      </w:r>
      <w:r w:rsidR="00A474E7">
        <w:t xml:space="preserve">Feedback </w:t>
      </w:r>
      <w:r>
        <w:t>– User Story 3, 4, 5</w:t>
      </w:r>
    </w:p>
    <w:p w14:paraId="54DA8EB7" w14:textId="19E9DB3E" w:rsidR="0050706D" w:rsidRDefault="0050706D" w:rsidP="00A474E7">
      <w:pPr>
        <w:pStyle w:val="ListParagraph"/>
        <w:numPr>
          <w:ilvl w:val="0"/>
          <w:numId w:val="2"/>
        </w:numPr>
      </w:pPr>
      <w:r>
        <w:t>Training – User Story 3, 4, 5</w:t>
      </w:r>
    </w:p>
    <w:p w14:paraId="1D29D8F7" w14:textId="6FBEBEC2" w:rsidR="0050706D" w:rsidRDefault="0050706D" w:rsidP="0050706D">
      <w:pPr>
        <w:pStyle w:val="ListParagraph"/>
        <w:numPr>
          <w:ilvl w:val="0"/>
          <w:numId w:val="2"/>
        </w:numPr>
      </w:pPr>
      <w:r>
        <w:t>Overview of UI/UX</w:t>
      </w:r>
    </w:p>
    <w:p w14:paraId="03A9002E" w14:textId="27097105" w:rsidR="0050706D" w:rsidRDefault="0050706D" w:rsidP="0050706D">
      <w:pPr>
        <w:pStyle w:val="ListParagraph"/>
        <w:numPr>
          <w:ilvl w:val="0"/>
          <w:numId w:val="2"/>
        </w:numPr>
      </w:pPr>
      <w:r>
        <w:t>Sign-off Sprint 2</w:t>
      </w:r>
    </w:p>
    <w:p w14:paraId="3041846A" w14:textId="56C50197" w:rsidR="0050706D" w:rsidRDefault="0050706D" w:rsidP="0050706D">
      <w:pPr>
        <w:pStyle w:val="ListParagraph"/>
        <w:numPr>
          <w:ilvl w:val="0"/>
          <w:numId w:val="2"/>
        </w:numPr>
      </w:pPr>
      <w:r>
        <w:t>Sprint 3 starts</w:t>
      </w:r>
    </w:p>
    <w:p w14:paraId="5EDAE9AD" w14:textId="0F437A4D" w:rsidR="0050706D" w:rsidRDefault="0050706D" w:rsidP="0050706D">
      <w:pPr>
        <w:pStyle w:val="ListParagraph"/>
        <w:ind w:left="1080"/>
      </w:pPr>
    </w:p>
    <w:p w14:paraId="53D0ED94" w14:textId="77777777" w:rsidR="0050706D" w:rsidRDefault="0050706D" w:rsidP="0050706D">
      <w:pPr>
        <w:pStyle w:val="ListParagraph"/>
        <w:ind w:left="1080"/>
      </w:pPr>
    </w:p>
    <w:p w14:paraId="4D0AADD2" w14:textId="77777777" w:rsidR="0050706D" w:rsidRDefault="0050706D" w:rsidP="0050706D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Meeting Notes</w:t>
      </w:r>
    </w:p>
    <w:p w14:paraId="11E679E0" w14:textId="32C49830" w:rsidR="0050706D" w:rsidRDefault="0050706D" w:rsidP="0050706D">
      <w:pPr>
        <w:pStyle w:val="ListParagraph"/>
        <w:numPr>
          <w:ilvl w:val="1"/>
          <w:numId w:val="1"/>
        </w:numPr>
        <w:rPr>
          <w:b/>
          <w:bCs/>
        </w:rPr>
      </w:pPr>
      <w:r w:rsidRPr="0050706D">
        <w:rPr>
          <w:b/>
          <w:bCs/>
        </w:rPr>
        <w:t>MAVDEV Tests</w:t>
      </w:r>
    </w:p>
    <w:p w14:paraId="3B0F2D9F" w14:textId="1945D378" w:rsidR="0050706D" w:rsidRDefault="0075288C" w:rsidP="0050706D">
      <w:pPr>
        <w:pStyle w:val="ListParagraph"/>
        <w:ind w:left="1440"/>
      </w:pPr>
      <w:r>
        <w:t>-</w:t>
      </w:r>
      <w:r w:rsidR="0050706D">
        <w:t>To access our test scripts and test result</w:t>
      </w:r>
      <w:r w:rsidR="0016714D">
        <w:t>s</w:t>
      </w:r>
      <w:r w:rsidR="0050706D">
        <w:t>:</w:t>
      </w:r>
    </w:p>
    <w:p w14:paraId="41EFCBE5" w14:textId="137ABEB5" w:rsidR="00A474E7" w:rsidRPr="00A474E7" w:rsidRDefault="00A474E7" w:rsidP="00A474E7">
      <w:pPr>
        <w:pStyle w:val="ListParagraph"/>
        <w:ind w:left="1440"/>
        <w:rPr>
          <w:rFonts w:ascii="Arial" w:hAnsi="Arial" w:cs="Arial"/>
          <w:color w:val="222222"/>
          <w:shd w:val="clear" w:color="auto" w:fill="FFFFFF"/>
        </w:rPr>
      </w:pPr>
      <w:hyperlink r:id="rId5" w:tgtFrame="_blank" w:history="1">
        <w:r>
          <w:rPr>
            <w:rStyle w:val="Hyperlink"/>
            <w:rFonts w:ascii="Arial" w:hAnsi="Arial" w:cs="Arial"/>
            <w:color w:val="1155CC"/>
            <w:shd w:val="clear" w:color="auto" w:fill="FFFFFF"/>
          </w:rPr>
          <w:t>https://utexas.box.co</w:t>
        </w:r>
        <w:r>
          <w:rPr>
            <w:rStyle w:val="Hyperlink"/>
            <w:rFonts w:ascii="Arial" w:hAnsi="Arial" w:cs="Arial"/>
            <w:color w:val="1155CC"/>
            <w:shd w:val="clear" w:color="auto" w:fill="FFFFFF"/>
          </w:rPr>
          <w:t>m</w:t>
        </w:r>
        <w:r>
          <w:rPr>
            <w:rStyle w:val="Hyperlink"/>
            <w:rFonts w:ascii="Arial" w:hAnsi="Arial" w:cs="Arial"/>
            <w:color w:val="1155CC"/>
            <w:shd w:val="clear" w:color="auto" w:fill="FFFFFF"/>
          </w:rPr>
          <w:t>/s/y9voisdvxfw896qbqprpfqc4rupimc4u</w:t>
        </w:r>
      </w:hyperlink>
      <w:r>
        <w:rPr>
          <w:rFonts w:ascii="Arial" w:hAnsi="Arial" w:cs="Arial"/>
          <w:color w:val="222222"/>
          <w:shd w:val="clear" w:color="auto" w:fill="FFFFFF"/>
        </w:rPr>
        <w:t> </w:t>
      </w:r>
    </w:p>
    <w:p w14:paraId="3AED0F3D" w14:textId="167FC102" w:rsidR="0050706D" w:rsidRDefault="0050706D" w:rsidP="0050706D">
      <w:pPr>
        <w:pStyle w:val="ListParagraph"/>
        <w:numPr>
          <w:ilvl w:val="1"/>
          <w:numId w:val="1"/>
        </w:numPr>
        <w:rPr>
          <w:b/>
          <w:bCs/>
        </w:rPr>
      </w:pPr>
      <w:r w:rsidRPr="0050706D">
        <w:rPr>
          <w:b/>
          <w:bCs/>
        </w:rPr>
        <w:t>UAT Sprint 3</w:t>
      </w:r>
    </w:p>
    <w:p w14:paraId="1DA28174" w14:textId="25145D23" w:rsidR="0050706D" w:rsidRDefault="0075288C" w:rsidP="0050706D">
      <w:pPr>
        <w:pStyle w:val="ListParagraph"/>
        <w:ind w:left="1440"/>
      </w:pPr>
      <w:r>
        <w:t>-</w:t>
      </w:r>
      <w:r w:rsidR="0050706D">
        <w:t>We will be sending out a</w:t>
      </w:r>
      <w:r w:rsidR="00A474E7">
        <w:t xml:space="preserve"> </w:t>
      </w:r>
      <w:r w:rsidR="0050706D">
        <w:t>test script for Sprint 3 by Wednesday (4/</w:t>
      </w:r>
      <w:r w:rsidR="00A474E7">
        <w:t>13</w:t>
      </w:r>
      <w:r w:rsidR="0050706D">
        <w:t>)</w:t>
      </w:r>
    </w:p>
    <w:p w14:paraId="20C28D49" w14:textId="72F14F19" w:rsidR="0050706D" w:rsidRDefault="0050706D" w:rsidP="0050706D">
      <w:pPr>
        <w:pStyle w:val="ListParagraph"/>
        <w:numPr>
          <w:ilvl w:val="1"/>
          <w:numId w:val="1"/>
        </w:numPr>
        <w:rPr>
          <w:b/>
          <w:bCs/>
        </w:rPr>
      </w:pPr>
      <w:r>
        <w:rPr>
          <w:b/>
          <w:bCs/>
        </w:rPr>
        <w:t>UI/UX Customization</w:t>
      </w:r>
    </w:p>
    <w:p w14:paraId="2E746D7E" w14:textId="64190668" w:rsidR="0050706D" w:rsidRDefault="0075288C" w:rsidP="0050706D">
      <w:pPr>
        <w:pStyle w:val="ListParagraph"/>
        <w:ind w:left="1440"/>
      </w:pPr>
      <w:r>
        <w:t>-</w:t>
      </w:r>
      <w:r w:rsidR="006A65CB">
        <w:t xml:space="preserve">Blue will be the official color of TXACC’s </w:t>
      </w:r>
      <w:proofErr w:type="spellStart"/>
      <w:r w:rsidR="006A65CB">
        <w:t>MightyNetworks</w:t>
      </w:r>
      <w:proofErr w:type="spellEnd"/>
      <w:r w:rsidR="006A65CB">
        <w:t xml:space="preserve">. Joe and </w:t>
      </w:r>
      <w:proofErr w:type="spellStart"/>
      <w:r w:rsidR="006A65CB">
        <w:t>Umera</w:t>
      </w:r>
      <w:proofErr w:type="spellEnd"/>
      <w:r w:rsidR="006A65CB">
        <w:t xml:space="preserve"> will speak to Karolina about getting a picture for the logo on the site.</w:t>
      </w:r>
    </w:p>
    <w:p w14:paraId="6109A9F1" w14:textId="56E007F5" w:rsidR="00C35DF7" w:rsidRDefault="00C35DF7" w:rsidP="00C35DF7">
      <w:pPr>
        <w:pStyle w:val="ListParagraph"/>
        <w:numPr>
          <w:ilvl w:val="1"/>
          <w:numId w:val="1"/>
        </w:numPr>
        <w:rPr>
          <w:b/>
          <w:bCs/>
        </w:rPr>
      </w:pPr>
      <w:r>
        <w:rPr>
          <w:b/>
          <w:bCs/>
        </w:rPr>
        <w:t>Next Meeting</w:t>
      </w:r>
    </w:p>
    <w:p w14:paraId="46CC69D9" w14:textId="07BE3251" w:rsidR="0016714D" w:rsidRDefault="00C35DF7" w:rsidP="006A65CB">
      <w:pPr>
        <w:pStyle w:val="ListParagraph"/>
        <w:ind w:left="1440"/>
      </w:pPr>
      <w:r>
        <w:rPr>
          <w:b/>
          <w:bCs/>
        </w:rPr>
        <w:t>-</w:t>
      </w:r>
      <w:r w:rsidR="00A474E7">
        <w:t xml:space="preserve">Review requirements and </w:t>
      </w:r>
      <w:r w:rsidR="00F504B9">
        <w:t xml:space="preserve">analyze </w:t>
      </w:r>
      <w:r w:rsidR="006A65CB">
        <w:t xml:space="preserve">test </w:t>
      </w:r>
      <w:r w:rsidR="00A474E7">
        <w:t>cases for Sprint 3</w:t>
      </w:r>
    </w:p>
    <w:p w14:paraId="173E4BBD" w14:textId="77777777" w:rsidR="00A474E7" w:rsidRDefault="00A474E7" w:rsidP="00A474E7">
      <w:pPr>
        <w:pStyle w:val="ListParagraph"/>
        <w:ind w:left="1440"/>
      </w:pPr>
    </w:p>
    <w:p w14:paraId="47414530" w14:textId="758528DB" w:rsidR="00C35DF7" w:rsidRDefault="00C35DF7" w:rsidP="00C35DF7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Trello Board</w:t>
      </w:r>
    </w:p>
    <w:p w14:paraId="107D5D5C" w14:textId="2F58DC81" w:rsidR="0016714D" w:rsidRDefault="0075288C" w:rsidP="0016714D">
      <w:pPr>
        <w:pStyle w:val="ListParagraph"/>
      </w:pPr>
      <w:r>
        <w:t>-</w:t>
      </w:r>
      <w:r w:rsidR="0016714D">
        <w:t>Project Tracking (For Development)</w:t>
      </w:r>
      <w:r w:rsidR="00A474E7">
        <w:t>:</w:t>
      </w:r>
    </w:p>
    <w:p w14:paraId="4A421A1B" w14:textId="0895B726" w:rsidR="0016714D" w:rsidRDefault="00A474E7" w:rsidP="0016714D">
      <w:pPr>
        <w:pStyle w:val="ListParagraph"/>
      </w:pPr>
      <w:hyperlink r:id="rId6" w:history="1">
        <w:r w:rsidRPr="00044E01">
          <w:rPr>
            <w:rStyle w:val="Hyperlink"/>
          </w:rPr>
          <w:t>https://trello.com</w:t>
        </w:r>
        <w:r w:rsidRPr="00044E01">
          <w:rPr>
            <w:rStyle w:val="Hyperlink"/>
          </w:rPr>
          <w:t>/</w:t>
        </w:r>
        <w:r w:rsidRPr="00044E01">
          <w:rPr>
            <w:rStyle w:val="Hyperlink"/>
          </w:rPr>
          <w:t>b/r8DXAHG0</w:t>
        </w:r>
      </w:hyperlink>
    </w:p>
    <w:p w14:paraId="78FC6E8E" w14:textId="68AF7CEF" w:rsidR="0016714D" w:rsidRDefault="0075288C" w:rsidP="0016714D">
      <w:pPr>
        <w:pStyle w:val="ListParagraph"/>
      </w:pPr>
      <w:r>
        <w:t>-</w:t>
      </w:r>
      <w:r w:rsidR="0016714D">
        <w:t>Meetings</w:t>
      </w:r>
      <w:r w:rsidR="00A474E7">
        <w:t>:</w:t>
      </w:r>
    </w:p>
    <w:p w14:paraId="63760DE3" w14:textId="7FCA26A4" w:rsidR="0016714D" w:rsidRDefault="00A474E7" w:rsidP="00A474E7">
      <w:pPr>
        <w:pStyle w:val="ListParagraph"/>
      </w:pPr>
      <w:hyperlink r:id="rId7" w:history="1">
        <w:r w:rsidRPr="00044E01">
          <w:rPr>
            <w:rStyle w:val="Hyperlink"/>
          </w:rPr>
          <w:t>https://trello.com/b/x66wisSh</w:t>
        </w:r>
      </w:hyperlink>
    </w:p>
    <w:p w14:paraId="64AF623C" w14:textId="77777777" w:rsidR="0016714D" w:rsidRPr="0016714D" w:rsidRDefault="0016714D" w:rsidP="0016714D">
      <w:pPr>
        <w:pStyle w:val="ListParagraph"/>
      </w:pPr>
    </w:p>
    <w:p w14:paraId="40DA5F50" w14:textId="77777777" w:rsidR="0075288C" w:rsidRDefault="00C35DF7" w:rsidP="0075288C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Next Meeting</w:t>
      </w:r>
    </w:p>
    <w:p w14:paraId="21FC251A" w14:textId="148769F1" w:rsidR="00C35DF7" w:rsidRPr="0075288C" w:rsidRDefault="0075288C" w:rsidP="0075288C">
      <w:pPr>
        <w:pStyle w:val="ListParagraph"/>
        <w:rPr>
          <w:b/>
          <w:bCs/>
        </w:rPr>
      </w:pPr>
      <w:r>
        <w:rPr>
          <w:b/>
          <w:bCs/>
        </w:rPr>
        <w:t>-</w:t>
      </w:r>
      <w:r w:rsidR="00C35DF7">
        <w:t>Time: Tuesday 4/12 @ 9:30am</w:t>
      </w:r>
    </w:p>
    <w:p w14:paraId="191FA1DC" w14:textId="29F7FFEB" w:rsidR="00C35DF7" w:rsidRDefault="0075288C" w:rsidP="00C35DF7">
      <w:pPr>
        <w:pStyle w:val="ListParagraph"/>
      </w:pPr>
      <w:r>
        <w:t>-</w:t>
      </w:r>
      <w:r w:rsidR="00C35DF7">
        <w:t>Location: Zoom</w:t>
      </w:r>
    </w:p>
    <w:p w14:paraId="32DD1715" w14:textId="2A21AB25" w:rsidR="00C35DF7" w:rsidRDefault="0075288C" w:rsidP="00C35DF7">
      <w:pPr>
        <w:pStyle w:val="ListParagraph"/>
      </w:pPr>
      <w:r>
        <w:t>-</w:t>
      </w:r>
      <w:r w:rsidR="00C35DF7">
        <w:t>Meeting Agenda will be sent out on Monday (4/11)</w:t>
      </w:r>
    </w:p>
    <w:p w14:paraId="4F91EFBB" w14:textId="27599DA3" w:rsidR="0050706D" w:rsidRDefault="0050706D" w:rsidP="0050706D">
      <w:pPr>
        <w:pStyle w:val="ListParagraph"/>
        <w:ind w:left="1440"/>
      </w:pPr>
    </w:p>
    <w:p w14:paraId="34013AED" w14:textId="39D60A23" w:rsidR="00C20172" w:rsidRPr="0050706D" w:rsidRDefault="00C20172" w:rsidP="0050706D">
      <w:pPr>
        <w:pStyle w:val="ListParagraph"/>
        <w:ind w:left="1440"/>
      </w:pPr>
    </w:p>
    <w:sectPr w:rsidR="00C20172" w:rsidRPr="005070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04D58"/>
    <w:multiLevelType w:val="hybridMultilevel"/>
    <w:tmpl w:val="9F7030E8"/>
    <w:lvl w:ilvl="0" w:tplc="34028B6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8410EC40">
      <w:start w:val="4"/>
      <w:numFmt w:val="bullet"/>
      <w:lvlText w:val="-"/>
      <w:lvlJc w:val="left"/>
      <w:pPr>
        <w:ind w:left="2880" w:hanging="360"/>
      </w:pPr>
      <w:rPr>
        <w:rFonts w:ascii="Times New Roman" w:eastAsiaTheme="minorHAnsi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977F6D"/>
    <w:multiLevelType w:val="hybridMultilevel"/>
    <w:tmpl w:val="5B6800DC"/>
    <w:lvl w:ilvl="0" w:tplc="766A53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33102492">
    <w:abstractNumId w:val="0"/>
  </w:num>
  <w:num w:numId="2" w16cid:durableId="3249440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MzA0MTIxMjQzMzBR0lEKTi0uzszPAykwqgUA91DNaCwAAAA="/>
  </w:docVars>
  <w:rsids>
    <w:rsidRoot w:val="0050706D"/>
    <w:rsid w:val="0016714D"/>
    <w:rsid w:val="0050706D"/>
    <w:rsid w:val="006A65CB"/>
    <w:rsid w:val="0075288C"/>
    <w:rsid w:val="00A474E7"/>
    <w:rsid w:val="00B87665"/>
    <w:rsid w:val="00C20172"/>
    <w:rsid w:val="00C32D56"/>
    <w:rsid w:val="00C35DF7"/>
    <w:rsid w:val="00E25E7F"/>
    <w:rsid w:val="00F504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3820B"/>
  <w15:chartTrackingRefBased/>
  <w15:docId w15:val="{F94D2751-C619-481C-8C82-AF96F841B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706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474E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74E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474E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trello.com/b/x66wisSh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rello.com/b/r8DXAHG0" TargetMode="External"/><Relationship Id="rId5" Type="http://schemas.openxmlformats.org/officeDocument/2006/relationships/hyperlink" Target="https://utexas.box.com/s/y9voisdvxfw896qbqprpfqc4rupimc4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152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sher</dc:creator>
  <cp:keywords/>
  <dc:description/>
  <cp:lastModifiedBy>vsher</cp:lastModifiedBy>
  <cp:revision>5</cp:revision>
  <dcterms:created xsi:type="dcterms:W3CDTF">2022-04-08T02:55:00Z</dcterms:created>
  <dcterms:modified xsi:type="dcterms:W3CDTF">2022-04-08T19:48:00Z</dcterms:modified>
</cp:coreProperties>
</file>